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88B0E" w14:textId="77777777" w:rsidR="00FB60D4" w:rsidRDefault="00EF5C73" w:rsidP="008F567F">
      <w:pPr>
        <w:rPr>
          <w:b/>
          <w:noProof/>
          <w:sz w:val="24"/>
        </w:rPr>
      </w:pPr>
      <w:r>
        <w:rPr>
          <w:b/>
          <w:noProof/>
          <w:sz w:val="24"/>
        </w:rPr>
        <w:t xml:space="preserve">AHVAP </w:t>
      </w:r>
      <w:r w:rsidR="008E3B22">
        <w:rPr>
          <w:b/>
          <w:noProof/>
          <w:sz w:val="24"/>
        </w:rPr>
        <w:t>Charitable Donations</w:t>
      </w:r>
      <w:r w:rsidR="0072694D">
        <w:rPr>
          <w:b/>
          <w:noProof/>
          <w:sz w:val="24"/>
        </w:rPr>
        <w:t xml:space="preserve"> </w:t>
      </w:r>
    </w:p>
    <w:p w14:paraId="2B8B7A05" w14:textId="77777777" w:rsidR="00711A60" w:rsidRDefault="00711A60" w:rsidP="008F567F">
      <w:pPr>
        <w:rPr>
          <w:b/>
          <w:noProof/>
          <w:sz w:val="24"/>
        </w:rPr>
      </w:pPr>
    </w:p>
    <w:p w14:paraId="20D4D4CE" w14:textId="77777777" w:rsidR="008F567F" w:rsidRDefault="008F567F" w:rsidP="0072694D">
      <w:pPr>
        <w:spacing w:after="0"/>
        <w:rPr>
          <w:b/>
          <w:noProof/>
          <w:sz w:val="22"/>
          <w:szCs w:val="22"/>
        </w:rPr>
      </w:pPr>
      <w:r>
        <w:rPr>
          <w:b/>
          <w:noProof/>
          <w:sz w:val="22"/>
          <w:szCs w:val="22"/>
        </w:rPr>
        <w:t xml:space="preserve">Purpose </w:t>
      </w:r>
    </w:p>
    <w:p w14:paraId="1FF4A526" w14:textId="77777777" w:rsidR="0072694D" w:rsidRDefault="0072694D" w:rsidP="0072694D">
      <w:pPr>
        <w:spacing w:after="0"/>
        <w:rPr>
          <w:noProof/>
          <w:sz w:val="22"/>
          <w:szCs w:val="22"/>
        </w:rPr>
      </w:pPr>
      <w:r>
        <w:rPr>
          <w:noProof/>
          <w:sz w:val="22"/>
          <w:szCs w:val="22"/>
        </w:rPr>
        <w:t>This policy is to provide direction on providing donations to charitable organizations, fundraising, disaster relief fund</w:t>
      </w:r>
      <w:r w:rsidR="00006E34">
        <w:rPr>
          <w:noProof/>
          <w:sz w:val="22"/>
          <w:szCs w:val="22"/>
        </w:rPr>
        <w:t>s, or any other organization, person or member.</w:t>
      </w:r>
    </w:p>
    <w:p w14:paraId="07707322" w14:textId="77777777" w:rsidR="0072694D" w:rsidRDefault="0072694D" w:rsidP="0072694D">
      <w:pPr>
        <w:spacing w:after="0"/>
        <w:rPr>
          <w:noProof/>
          <w:sz w:val="22"/>
          <w:szCs w:val="22"/>
        </w:rPr>
      </w:pPr>
    </w:p>
    <w:p w14:paraId="7FFD8809" w14:textId="77777777" w:rsidR="0072694D" w:rsidRDefault="0072694D" w:rsidP="0072694D">
      <w:pPr>
        <w:spacing w:after="0"/>
        <w:rPr>
          <w:noProof/>
          <w:sz w:val="22"/>
          <w:szCs w:val="22"/>
        </w:rPr>
      </w:pPr>
    </w:p>
    <w:p w14:paraId="3C58B350" w14:textId="77777777" w:rsidR="0072694D" w:rsidRDefault="0072694D" w:rsidP="0072694D">
      <w:pPr>
        <w:spacing w:after="0"/>
        <w:rPr>
          <w:noProof/>
          <w:sz w:val="22"/>
          <w:szCs w:val="22"/>
        </w:rPr>
      </w:pPr>
      <w:r>
        <w:rPr>
          <w:noProof/>
          <w:sz w:val="22"/>
          <w:szCs w:val="22"/>
        </w:rPr>
        <w:t xml:space="preserve">As an organization AHVAP </w:t>
      </w:r>
      <w:r w:rsidR="003D64CA">
        <w:rPr>
          <w:noProof/>
          <w:sz w:val="22"/>
          <w:szCs w:val="22"/>
        </w:rPr>
        <w:t xml:space="preserve">recognizes the hardships that may befall our members and their families as well as the goodworks of the many charitiable and disaster relief organizations. </w:t>
      </w:r>
      <w:r w:rsidR="00006E34">
        <w:rPr>
          <w:noProof/>
          <w:sz w:val="22"/>
          <w:szCs w:val="22"/>
        </w:rPr>
        <w:t xml:space="preserve">Donations are a personal decision and </w:t>
      </w:r>
      <w:r w:rsidR="003D64CA">
        <w:rPr>
          <w:noProof/>
          <w:sz w:val="22"/>
          <w:szCs w:val="22"/>
        </w:rPr>
        <w:t xml:space="preserve">AHVAP </w:t>
      </w:r>
      <w:r>
        <w:rPr>
          <w:noProof/>
          <w:sz w:val="22"/>
          <w:szCs w:val="22"/>
        </w:rPr>
        <w:t xml:space="preserve">will not make </w:t>
      </w:r>
      <w:r w:rsidR="003D64CA">
        <w:rPr>
          <w:noProof/>
          <w:sz w:val="22"/>
          <w:szCs w:val="22"/>
        </w:rPr>
        <w:t>a donation</w:t>
      </w:r>
      <w:r>
        <w:rPr>
          <w:noProof/>
          <w:sz w:val="22"/>
          <w:szCs w:val="22"/>
        </w:rPr>
        <w:t xml:space="preserve"> to any organization or person</w:t>
      </w:r>
      <w:r w:rsidR="003D64CA">
        <w:rPr>
          <w:noProof/>
          <w:sz w:val="22"/>
          <w:szCs w:val="22"/>
        </w:rPr>
        <w:t xml:space="preserve">.  </w:t>
      </w:r>
    </w:p>
    <w:p w14:paraId="31E3C939" w14:textId="77777777" w:rsidR="003D64CA" w:rsidRDefault="003D64CA" w:rsidP="0072694D">
      <w:pPr>
        <w:spacing w:after="0"/>
        <w:rPr>
          <w:noProof/>
          <w:sz w:val="22"/>
          <w:szCs w:val="22"/>
        </w:rPr>
      </w:pPr>
    </w:p>
    <w:p w14:paraId="0AAB5C4A" w14:textId="77777777" w:rsidR="008F567F" w:rsidRPr="008F567F" w:rsidRDefault="003D64CA" w:rsidP="00006E34">
      <w:pPr>
        <w:spacing w:after="0"/>
        <w:rPr>
          <w:noProof/>
          <w:sz w:val="22"/>
          <w:szCs w:val="22"/>
        </w:rPr>
      </w:pPr>
      <w:r>
        <w:rPr>
          <w:noProof/>
          <w:sz w:val="22"/>
          <w:szCs w:val="22"/>
        </w:rPr>
        <w:tab/>
      </w:r>
    </w:p>
    <w:p w14:paraId="6B00286B" w14:textId="77777777" w:rsidR="000D5915" w:rsidRDefault="000D5915" w:rsidP="000D5915">
      <w:pPr>
        <w:spacing w:after="0"/>
      </w:pPr>
    </w:p>
    <w:p w14:paraId="001B9127" w14:textId="77777777" w:rsidR="000D5915" w:rsidRDefault="000D5915" w:rsidP="000D5915">
      <w:pPr>
        <w:spacing w:after="0"/>
      </w:pPr>
    </w:p>
    <w:p w14:paraId="3C9C3772" w14:textId="77777777" w:rsidR="000D5915" w:rsidRDefault="000D5915" w:rsidP="000D5915">
      <w:pPr>
        <w:spacing w:after="0"/>
      </w:pPr>
    </w:p>
    <w:p w14:paraId="5007E5AF" w14:textId="77777777" w:rsidR="000D5915" w:rsidRDefault="000D5915" w:rsidP="000D5915">
      <w:pPr>
        <w:spacing w:after="0"/>
      </w:pPr>
    </w:p>
    <w:p w14:paraId="5A03478F" w14:textId="77777777" w:rsidR="008E3B22" w:rsidRPr="008B3F40" w:rsidRDefault="008E3B22" w:rsidP="008E3B22">
      <w:pPr>
        <w:spacing w:after="0"/>
        <w:rPr>
          <w:sz w:val="24"/>
          <w:szCs w:val="24"/>
        </w:rPr>
      </w:pPr>
    </w:p>
    <w:p w14:paraId="4ADD22BF" w14:textId="17CFC382" w:rsidR="008E3B22" w:rsidRDefault="008E3B22" w:rsidP="008E3B22">
      <w:pPr>
        <w:tabs>
          <w:tab w:val="left" w:leader="underscore" w:pos="4320"/>
        </w:tabs>
        <w:spacing w:after="0"/>
      </w:pPr>
      <w:r w:rsidRPr="001647FA">
        <w:rPr>
          <w:u w:val="single"/>
        </w:rPr>
        <w:t>0</w:t>
      </w:r>
      <w:r w:rsidR="0050720F">
        <w:rPr>
          <w:u w:val="single"/>
        </w:rPr>
        <w:t>2/2022</w:t>
      </w:r>
      <w:r>
        <w:rPr>
          <w:u w:val="single"/>
        </w:rPr>
        <w:t>________________________________</w:t>
      </w:r>
      <w:r>
        <w:t xml:space="preserve"> (MM/YYYY)</w:t>
      </w:r>
    </w:p>
    <w:p w14:paraId="208AE583" w14:textId="77777777" w:rsidR="008E3B22" w:rsidRDefault="008E3B22" w:rsidP="008E3B22">
      <w:pPr>
        <w:tabs>
          <w:tab w:val="left" w:pos="90"/>
          <w:tab w:val="left" w:leader="underscore" w:pos="4320"/>
        </w:tabs>
        <w:spacing w:after="0"/>
      </w:pPr>
      <w:r>
        <w:t>Revision/Review Approval Date</w:t>
      </w:r>
    </w:p>
    <w:p w14:paraId="0B938A31" w14:textId="77777777" w:rsidR="008E3B22" w:rsidRDefault="008E3B22" w:rsidP="008E3B22">
      <w:pPr>
        <w:tabs>
          <w:tab w:val="left" w:leader="underscore" w:pos="4320"/>
        </w:tabs>
        <w:spacing w:after="0"/>
      </w:pPr>
    </w:p>
    <w:p w14:paraId="362924BC" w14:textId="77777777" w:rsidR="008E3B22" w:rsidRDefault="00184147" w:rsidP="008E3B22">
      <w:pPr>
        <w:tabs>
          <w:tab w:val="left" w:pos="1080"/>
          <w:tab w:val="left" w:leader="underscore" w:pos="4320"/>
        </w:tabs>
        <w:spacing w:after="0"/>
      </w:pPr>
      <w:r>
        <w:rPr>
          <w:u w:val="single"/>
        </w:rPr>
        <w:t>08/2018</w:t>
      </w:r>
      <w:r w:rsidR="008E3B22">
        <w:rPr>
          <w:u w:val="single"/>
        </w:rPr>
        <w:t xml:space="preserve">                                                                </w:t>
      </w:r>
      <w:r w:rsidR="008E3B22">
        <w:t>(MM/YYYY)</w:t>
      </w:r>
    </w:p>
    <w:p w14:paraId="63731D35" w14:textId="77777777" w:rsidR="008E3B22" w:rsidRDefault="008E3B22" w:rsidP="008E3B22">
      <w:pPr>
        <w:tabs>
          <w:tab w:val="left" w:leader="underscore" w:pos="4320"/>
        </w:tabs>
        <w:spacing w:after="0"/>
      </w:pPr>
      <w:r>
        <w:t>Date approved by AHVAP Board of Directors</w:t>
      </w:r>
    </w:p>
    <w:p w14:paraId="52345D15" w14:textId="77777777" w:rsidR="008E3B22" w:rsidRDefault="008E3B22" w:rsidP="008E3B22">
      <w:pPr>
        <w:spacing w:after="0"/>
      </w:pPr>
    </w:p>
    <w:p w14:paraId="3DE3DEDF" w14:textId="77777777" w:rsidR="000D5915" w:rsidRDefault="000D5915" w:rsidP="008E3B22">
      <w:pPr>
        <w:spacing w:after="0"/>
      </w:pPr>
    </w:p>
    <w:sectPr w:rsidR="000D5915" w:rsidSect="000D591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72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4D120" w14:textId="77777777" w:rsidR="00C93BA7" w:rsidRDefault="00C93BA7" w:rsidP="008F567F">
      <w:pPr>
        <w:spacing w:after="0" w:line="240" w:lineRule="auto"/>
      </w:pPr>
      <w:r>
        <w:separator/>
      </w:r>
    </w:p>
  </w:endnote>
  <w:endnote w:type="continuationSeparator" w:id="0">
    <w:p w14:paraId="57CB9F42" w14:textId="77777777" w:rsidR="00C93BA7" w:rsidRDefault="00C93BA7" w:rsidP="008F5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ADCC7" w14:textId="77777777" w:rsidR="008540AE" w:rsidRDefault="008540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DF9C0" w14:textId="77777777" w:rsidR="008540AE" w:rsidRDefault="008540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426A8" w14:textId="77777777" w:rsidR="008540AE" w:rsidRDefault="008540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9EE98" w14:textId="77777777" w:rsidR="00C93BA7" w:rsidRDefault="00C93BA7" w:rsidP="008F567F">
      <w:pPr>
        <w:spacing w:after="0" w:line="240" w:lineRule="auto"/>
      </w:pPr>
      <w:r>
        <w:separator/>
      </w:r>
    </w:p>
  </w:footnote>
  <w:footnote w:type="continuationSeparator" w:id="0">
    <w:p w14:paraId="35479292" w14:textId="77777777" w:rsidR="00C93BA7" w:rsidRDefault="00C93BA7" w:rsidP="008F56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23969" w14:textId="77777777" w:rsidR="008540AE" w:rsidRDefault="008540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E496B" w14:textId="77777777" w:rsidR="008F567F" w:rsidRDefault="008F567F" w:rsidP="008F567F">
    <w:pPr>
      <w:pStyle w:val="Header"/>
    </w:pPr>
    <w:r>
      <w:rPr>
        <w:noProof/>
      </w:rPr>
      <w:drawing>
        <wp:inline distT="0" distB="0" distL="0" distR="0" wp14:anchorId="5BF9A5B4" wp14:editId="1356D804">
          <wp:extent cx="1409700" cy="369032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al AHVAP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897" cy="395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E9360E5" w14:textId="77777777" w:rsidR="008F567F" w:rsidRDefault="008F567F" w:rsidP="008F567F">
    <w:pPr>
      <w:pStyle w:val="Header"/>
    </w:pPr>
  </w:p>
  <w:p w14:paraId="46F8EE8F" w14:textId="77777777" w:rsidR="008F567F" w:rsidRPr="008F567F" w:rsidRDefault="008F567F" w:rsidP="008F567F">
    <w:pPr>
      <w:pStyle w:val="Header"/>
      <w:rPr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CED6B" w14:textId="77777777" w:rsidR="008540AE" w:rsidRDefault="008540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77953"/>
    <w:multiLevelType w:val="hybridMultilevel"/>
    <w:tmpl w:val="14601D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tzAysTQ1NTE0MDdU0lEKTi0uzszPAykwrAUA723vkywAAAA="/>
  </w:docVars>
  <w:rsids>
    <w:rsidRoot w:val="008F567F"/>
    <w:rsid w:val="000003CD"/>
    <w:rsid w:val="00002FCA"/>
    <w:rsid w:val="00006E34"/>
    <w:rsid w:val="00054510"/>
    <w:rsid w:val="00061D7A"/>
    <w:rsid w:val="000D5915"/>
    <w:rsid w:val="00184147"/>
    <w:rsid w:val="00197807"/>
    <w:rsid w:val="00264EE0"/>
    <w:rsid w:val="00283237"/>
    <w:rsid w:val="002E346E"/>
    <w:rsid w:val="00342552"/>
    <w:rsid w:val="003714F2"/>
    <w:rsid w:val="0038044D"/>
    <w:rsid w:val="003D64CA"/>
    <w:rsid w:val="00460788"/>
    <w:rsid w:val="0050720F"/>
    <w:rsid w:val="005315C8"/>
    <w:rsid w:val="006D73C4"/>
    <w:rsid w:val="00711A60"/>
    <w:rsid w:val="0072694D"/>
    <w:rsid w:val="00733DC2"/>
    <w:rsid w:val="00764E59"/>
    <w:rsid w:val="00832DC2"/>
    <w:rsid w:val="008540AE"/>
    <w:rsid w:val="008C4DDB"/>
    <w:rsid w:val="008E3B22"/>
    <w:rsid w:val="008F567F"/>
    <w:rsid w:val="009C4657"/>
    <w:rsid w:val="009E12CC"/>
    <w:rsid w:val="009F0938"/>
    <w:rsid w:val="00A12FA6"/>
    <w:rsid w:val="00A265F8"/>
    <w:rsid w:val="00A860DA"/>
    <w:rsid w:val="00AD1D7B"/>
    <w:rsid w:val="00AE6978"/>
    <w:rsid w:val="00B454FB"/>
    <w:rsid w:val="00C93BA7"/>
    <w:rsid w:val="00D7768C"/>
    <w:rsid w:val="00DC25E6"/>
    <w:rsid w:val="00EF5C73"/>
    <w:rsid w:val="00F21E09"/>
    <w:rsid w:val="00FA16D6"/>
    <w:rsid w:val="00FB60D4"/>
    <w:rsid w:val="00FB767C"/>
    <w:rsid w:val="00FC6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B766155"/>
  <w15:docId w15:val="{E29DDF8C-750A-4C4F-BBD0-0A6AE15F6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Cs w:val="40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3CD"/>
  </w:style>
  <w:style w:type="paragraph" w:styleId="Heading1">
    <w:name w:val="heading 1"/>
    <w:basedOn w:val="Normal"/>
    <w:next w:val="Normal"/>
    <w:link w:val="Heading1Char"/>
    <w:uiPriority w:val="9"/>
    <w:qFormat/>
    <w:rsid w:val="000003CD"/>
    <w:pPr>
      <w:keepNext/>
      <w:keepLines/>
      <w:spacing w:before="240" w:after="0"/>
      <w:outlineLvl w:val="0"/>
    </w:pPr>
    <w:rPr>
      <w:rFonts w:eastAsiaTheme="majorEastAsia" w:cstheme="majorBidi"/>
      <w:color w:val="3F4042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3CD"/>
    <w:pPr>
      <w:keepNext/>
      <w:keepLines/>
      <w:spacing w:before="40" w:after="0"/>
      <w:outlineLvl w:val="1"/>
    </w:pPr>
    <w:rPr>
      <w:rFonts w:eastAsiaTheme="majorEastAsia" w:cstheme="majorBidi"/>
      <w:color w:val="3F4042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03CD"/>
    <w:pPr>
      <w:keepNext/>
      <w:keepLines/>
      <w:spacing w:before="40" w:after="0"/>
      <w:outlineLvl w:val="2"/>
    </w:pPr>
    <w:rPr>
      <w:rFonts w:eastAsiaTheme="majorEastAsia" w:cstheme="majorBidi"/>
      <w:color w:val="2A2B2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003CD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03CD"/>
    <w:rPr>
      <w:rFonts w:ascii="Arial" w:eastAsiaTheme="majorEastAsia" w:hAnsi="Arial" w:cstheme="majorBidi"/>
      <w:color w:val="3F4042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003CD"/>
    <w:rPr>
      <w:rFonts w:ascii="Arial" w:eastAsiaTheme="majorEastAsia" w:hAnsi="Arial" w:cstheme="majorBidi"/>
      <w:color w:val="2A2B2C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003CD"/>
    <w:rPr>
      <w:rFonts w:ascii="Arial" w:eastAsiaTheme="majorEastAsia" w:hAnsi="Arial" w:cstheme="majorBidi"/>
      <w:color w:val="3F4042" w:themeColor="accent1" w:themeShade="BF"/>
      <w:sz w:val="32"/>
      <w:szCs w:val="32"/>
    </w:rPr>
  </w:style>
  <w:style w:type="character" w:styleId="SubtleReference">
    <w:name w:val="Subtle Reference"/>
    <w:basedOn w:val="DefaultParagraphFont"/>
    <w:uiPriority w:val="31"/>
    <w:qFormat/>
    <w:rsid w:val="000003CD"/>
    <w:rPr>
      <w:smallCaps/>
      <w:color w:val="8F9294" w:themeColor="text1" w:themeTint="A5"/>
    </w:rPr>
  </w:style>
  <w:style w:type="paragraph" w:styleId="Title">
    <w:name w:val="Title"/>
    <w:basedOn w:val="Normal"/>
    <w:next w:val="Normal"/>
    <w:link w:val="TitleChar"/>
    <w:uiPriority w:val="10"/>
    <w:qFormat/>
    <w:rsid w:val="000003CD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03CD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CD"/>
    <w:pPr>
      <w:numPr>
        <w:ilvl w:val="1"/>
      </w:numPr>
    </w:pPr>
    <w:rPr>
      <w:rFonts w:asciiTheme="minorHAnsi" w:eastAsiaTheme="minorEastAsia" w:hAnsiTheme="minorHAnsi" w:cstheme="minorBidi"/>
      <w:color w:val="8F9294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003CD"/>
    <w:rPr>
      <w:rFonts w:eastAsiaTheme="minorEastAsia"/>
      <w:color w:val="8F9294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0003CD"/>
    <w:rPr>
      <w:i/>
      <w:iCs/>
      <w:color w:val="7E8084" w:themeColor="text1" w:themeTint="BF"/>
    </w:rPr>
  </w:style>
  <w:style w:type="character" w:styleId="Emphasis">
    <w:name w:val="Emphasis"/>
    <w:basedOn w:val="DefaultParagraphFont"/>
    <w:uiPriority w:val="20"/>
    <w:qFormat/>
    <w:rsid w:val="000003C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003CD"/>
    <w:rPr>
      <w:i/>
      <w:iCs/>
      <w:color w:val="555759" w:themeColor="accent1"/>
    </w:rPr>
  </w:style>
  <w:style w:type="character" w:styleId="Strong">
    <w:name w:val="Strong"/>
    <w:basedOn w:val="DefaultParagraphFont"/>
    <w:uiPriority w:val="22"/>
    <w:qFormat/>
    <w:rsid w:val="000003CD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0003CD"/>
    <w:pPr>
      <w:spacing w:before="200"/>
      <w:ind w:left="864" w:right="864"/>
      <w:jc w:val="center"/>
    </w:pPr>
    <w:rPr>
      <w:i/>
      <w:iCs/>
      <w:color w:val="7E8084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03CD"/>
    <w:rPr>
      <w:rFonts w:ascii="Arial" w:hAnsi="Arial" w:cs="Arial"/>
      <w:i/>
      <w:iCs/>
      <w:color w:val="7E8084" w:themeColor="text1" w:themeTint="BF"/>
      <w:sz w:val="20"/>
      <w:szCs w:val="4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03CD"/>
    <w:pPr>
      <w:pBdr>
        <w:top w:val="single" w:sz="4" w:space="10" w:color="555759" w:themeColor="accent1"/>
        <w:bottom w:val="single" w:sz="4" w:space="10" w:color="555759" w:themeColor="accent1"/>
      </w:pBdr>
      <w:spacing w:before="360" w:after="360"/>
      <w:ind w:left="864" w:right="864"/>
      <w:jc w:val="center"/>
    </w:pPr>
    <w:rPr>
      <w:i/>
      <w:iCs/>
      <w:color w:val="55575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03CD"/>
    <w:rPr>
      <w:rFonts w:ascii="Arial" w:hAnsi="Arial" w:cs="Arial"/>
      <w:i/>
      <w:iCs/>
      <w:color w:val="555759" w:themeColor="accent1"/>
      <w:sz w:val="20"/>
      <w:szCs w:val="40"/>
    </w:rPr>
  </w:style>
  <w:style w:type="character" w:styleId="IntenseReference">
    <w:name w:val="Intense Reference"/>
    <w:basedOn w:val="DefaultParagraphFont"/>
    <w:uiPriority w:val="32"/>
    <w:qFormat/>
    <w:rsid w:val="000003CD"/>
    <w:rPr>
      <w:b/>
      <w:bCs/>
      <w:smallCaps/>
      <w:color w:val="555759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0003CD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0003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03CD"/>
    <w:rPr>
      <w:color w:val="0093C9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03CD"/>
    <w:rPr>
      <w:color w:val="8B189B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7F"/>
  </w:style>
  <w:style w:type="paragraph" w:styleId="Footer">
    <w:name w:val="footer"/>
    <w:basedOn w:val="Normal"/>
    <w:link w:val="FooterChar"/>
    <w:uiPriority w:val="99"/>
    <w:unhideWhenUsed/>
    <w:qFormat/>
    <w:rsid w:val="008F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7F"/>
  </w:style>
  <w:style w:type="paragraph" w:styleId="BalloonText">
    <w:name w:val="Balloon Text"/>
    <w:basedOn w:val="Normal"/>
    <w:link w:val="BalloonTextChar"/>
    <w:uiPriority w:val="99"/>
    <w:semiHidden/>
    <w:unhideWhenUsed/>
    <w:rsid w:val="007269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94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Navigant Brand">
      <a:dk1>
        <a:srgbClr val="555759"/>
      </a:dk1>
      <a:lt1>
        <a:srgbClr val="FFFFFF"/>
      </a:lt1>
      <a:dk2>
        <a:srgbClr val="648C1A"/>
      </a:dk2>
      <a:lt2>
        <a:srgbClr val="95D600"/>
      </a:lt2>
      <a:accent1>
        <a:srgbClr val="555759"/>
      </a:accent1>
      <a:accent2>
        <a:srgbClr val="FFB718"/>
      </a:accent2>
      <a:accent3>
        <a:srgbClr val="E53C2E"/>
      </a:accent3>
      <a:accent4>
        <a:srgbClr val="0093C9"/>
      </a:accent4>
      <a:accent5>
        <a:srgbClr val="8B189B"/>
      </a:accent5>
      <a:accent6>
        <a:srgbClr val="FFFFFF"/>
      </a:accent6>
      <a:hlink>
        <a:srgbClr val="0093C9"/>
      </a:hlink>
      <a:folHlink>
        <a:srgbClr val="8B189B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vigant Consulting, Inc.</Company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g Tinker</dc:creator>
  <cp:lastModifiedBy>HICKS, SHANNON</cp:lastModifiedBy>
  <cp:revision>2</cp:revision>
  <dcterms:created xsi:type="dcterms:W3CDTF">2022-02-18T17:18:00Z</dcterms:created>
  <dcterms:modified xsi:type="dcterms:W3CDTF">2022-02-18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06494a-bfc2-4f46-ab17-24d8fac696a6_Enabled">
    <vt:lpwstr>true</vt:lpwstr>
  </property>
  <property fmtid="{D5CDD505-2E9C-101B-9397-08002B2CF9AE}" pid="3" name="MSIP_Label_d706494a-bfc2-4f46-ab17-24d8fac696a6_SetDate">
    <vt:lpwstr>2022-02-18T17:17:29Z</vt:lpwstr>
  </property>
  <property fmtid="{D5CDD505-2E9C-101B-9397-08002B2CF9AE}" pid="4" name="MSIP_Label_d706494a-bfc2-4f46-ab17-24d8fac696a6_Method">
    <vt:lpwstr>Standard</vt:lpwstr>
  </property>
  <property fmtid="{D5CDD505-2E9C-101B-9397-08002B2CF9AE}" pid="5" name="MSIP_Label_d706494a-bfc2-4f46-ab17-24d8fac696a6_Name">
    <vt:lpwstr>Public2</vt:lpwstr>
  </property>
  <property fmtid="{D5CDD505-2E9C-101B-9397-08002B2CF9AE}" pid="6" name="MSIP_Label_d706494a-bfc2-4f46-ab17-24d8fac696a6_SiteId">
    <vt:lpwstr>b110eddf-23ae-457c-a6f3-734d592b2847</vt:lpwstr>
  </property>
  <property fmtid="{D5CDD505-2E9C-101B-9397-08002B2CF9AE}" pid="7" name="MSIP_Label_d706494a-bfc2-4f46-ab17-24d8fac696a6_ActionId">
    <vt:lpwstr>147b6021-a797-485e-b9c2-4a81169e2687</vt:lpwstr>
  </property>
  <property fmtid="{D5CDD505-2E9C-101B-9397-08002B2CF9AE}" pid="8" name="MSIP_Label_d706494a-bfc2-4f46-ab17-24d8fac696a6_ContentBits">
    <vt:lpwstr>0</vt:lpwstr>
  </property>
</Properties>
</file>